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319420" w14:textId="64A979C9" w:rsidR="00731949" w:rsidRDefault="00000000">
      <w:pPr>
        <w:pStyle w:val="Heading1"/>
      </w:pPr>
      <w:bookmarkStart w:id="0" w:name="example-of-senior-cloud-engineer-job-des"/>
      <w:r>
        <w:t>Senior Cloud Engineer Job Description</w:t>
      </w:r>
      <w:bookmarkEnd w:id="0"/>
    </w:p>
    <w:p w14:paraId="5C0C7394" w14:textId="77777777" w:rsidR="00731949" w:rsidRDefault="00000000">
      <w:pPr>
        <w:pStyle w:val="Compact"/>
      </w:pPr>
      <w:r>
        <w:t>Our company is hiring for a senior cloud engineer. We appreciate you taking the time to review the list of qualifications and to apply for the position. If you don’t fill all of the qualifications, you may still be considered depending on your level of experience.</w:t>
      </w:r>
    </w:p>
    <w:p w14:paraId="64BADA97" w14:textId="77777777" w:rsidR="00731949" w:rsidRDefault="00000000">
      <w:pPr>
        <w:pStyle w:val="Heading2"/>
      </w:pPr>
      <w:bookmarkStart w:id="1" w:name="responsibilities-for-senior-cloud-engine"/>
      <w:r>
        <w:t>Responsibilities for senior cloud engineer</w:t>
      </w:r>
      <w:bookmarkEnd w:id="1"/>
    </w:p>
    <w:p w14:paraId="6F60CD49" w14:textId="77777777" w:rsidR="00731949" w:rsidRDefault="00000000">
      <w:pPr>
        <w:pStyle w:val="Compact"/>
        <w:numPr>
          <w:ilvl w:val="0"/>
          <w:numId w:val="3"/>
        </w:numPr>
      </w:pPr>
      <w:r>
        <w:t>Leverage scripting to build required automation and tools</w:t>
      </w:r>
    </w:p>
    <w:p w14:paraId="6FB06214" w14:textId="77777777" w:rsidR="00731949" w:rsidRDefault="00000000">
      <w:pPr>
        <w:pStyle w:val="Compact"/>
        <w:numPr>
          <w:ilvl w:val="0"/>
          <w:numId w:val="3"/>
        </w:numPr>
      </w:pPr>
      <w:r>
        <w:t>Interface between application development, support and infrastructure support teams</w:t>
      </w:r>
    </w:p>
    <w:p w14:paraId="5CAF7D25" w14:textId="77777777" w:rsidR="00731949" w:rsidRDefault="00000000">
      <w:pPr>
        <w:pStyle w:val="Compact"/>
        <w:numPr>
          <w:ilvl w:val="0"/>
          <w:numId w:val="3"/>
        </w:numPr>
      </w:pPr>
      <w:r>
        <w:t>Create knowledge sharing presentations and documentation to help developers and operations teams understand and leverage the systems capabilities</w:t>
      </w:r>
    </w:p>
    <w:p w14:paraId="5360D33A" w14:textId="77777777" w:rsidR="00731949" w:rsidRDefault="00000000">
      <w:pPr>
        <w:pStyle w:val="Compact"/>
        <w:numPr>
          <w:ilvl w:val="0"/>
          <w:numId w:val="3"/>
        </w:numPr>
      </w:pPr>
      <w:r>
        <w:t>Lead in the design, development, debugging, and maintenance of software components using a combination of technologies</w:t>
      </w:r>
    </w:p>
    <w:p w14:paraId="4494294B" w14:textId="77777777" w:rsidR="00731949" w:rsidRDefault="00000000">
      <w:pPr>
        <w:pStyle w:val="Compact"/>
        <w:numPr>
          <w:ilvl w:val="0"/>
          <w:numId w:val="3"/>
        </w:numPr>
      </w:pPr>
      <w:r>
        <w:t>Experience with Evaluating, Designing, Developing and Building PoC and Architect Infrastructure solutions</w:t>
      </w:r>
    </w:p>
    <w:p w14:paraId="0300F831" w14:textId="77777777" w:rsidR="00731949" w:rsidRDefault="00000000">
      <w:pPr>
        <w:pStyle w:val="Compact"/>
        <w:numPr>
          <w:ilvl w:val="0"/>
          <w:numId w:val="3"/>
        </w:numPr>
      </w:pPr>
      <w:r>
        <w:t>Deep understanding of networking technologies and troubleshooting</w:t>
      </w:r>
    </w:p>
    <w:p w14:paraId="573E3063" w14:textId="77777777" w:rsidR="00731949" w:rsidRDefault="00000000">
      <w:pPr>
        <w:pStyle w:val="Compact"/>
        <w:numPr>
          <w:ilvl w:val="0"/>
          <w:numId w:val="3"/>
        </w:numPr>
      </w:pPr>
      <w:r>
        <w:t>Deep understanding of storage technologies and applications</w:t>
      </w:r>
    </w:p>
    <w:p w14:paraId="07D335D7" w14:textId="77777777" w:rsidR="00731949" w:rsidRDefault="00000000">
      <w:pPr>
        <w:pStyle w:val="Compact"/>
        <w:numPr>
          <w:ilvl w:val="0"/>
          <w:numId w:val="3"/>
        </w:numPr>
      </w:pPr>
      <w:r>
        <w:t>Maintain a 24x7, global, highly available SaaS environment according</w:t>
      </w:r>
    </w:p>
    <w:p w14:paraId="4CC5247D" w14:textId="77777777" w:rsidR="00731949" w:rsidRDefault="00000000">
      <w:pPr>
        <w:pStyle w:val="Compact"/>
        <w:numPr>
          <w:ilvl w:val="0"/>
          <w:numId w:val="3"/>
        </w:numPr>
      </w:pPr>
      <w:r>
        <w:t>In conjunction with other IS function groups and other business units, determine cloud infrastructure requirements and specifications</w:t>
      </w:r>
    </w:p>
    <w:p w14:paraId="4215AFC5" w14:textId="77777777" w:rsidR="00731949" w:rsidRDefault="00000000">
      <w:pPr>
        <w:pStyle w:val="Compact"/>
        <w:numPr>
          <w:ilvl w:val="0"/>
          <w:numId w:val="3"/>
        </w:numPr>
      </w:pPr>
      <w:r>
        <w:t>Develop repeatable processes and/or scripts to allow the timely and efficient deployment of those Cloud services used by the firm</w:t>
      </w:r>
    </w:p>
    <w:p w14:paraId="5504E2AB" w14:textId="77777777" w:rsidR="00731949" w:rsidRDefault="00000000">
      <w:pPr>
        <w:pStyle w:val="Heading2"/>
      </w:pPr>
      <w:bookmarkStart w:id="2" w:name="qualifications-for-senior-cloud-engineer"/>
      <w:r>
        <w:t>Qualifications for senior cloud engineer</w:t>
      </w:r>
      <w:bookmarkEnd w:id="2"/>
    </w:p>
    <w:p w14:paraId="3778AC9D" w14:textId="77777777" w:rsidR="00731949" w:rsidRDefault="00000000">
      <w:pPr>
        <w:pStyle w:val="Compact"/>
        <w:numPr>
          <w:ilvl w:val="0"/>
          <w:numId w:val="4"/>
        </w:numPr>
      </w:pPr>
      <w:r>
        <w:t>3+ years of experience with Configuration Management frameworks</w:t>
      </w:r>
    </w:p>
    <w:p w14:paraId="2B82CB7E" w14:textId="77777777" w:rsidR="00731949" w:rsidRDefault="00000000">
      <w:pPr>
        <w:pStyle w:val="Compact"/>
        <w:numPr>
          <w:ilvl w:val="0"/>
          <w:numId w:val="4"/>
        </w:numPr>
      </w:pPr>
      <w:r>
        <w:t>Jenkins administration and usage, pipeline plugin (groovy scripting and usage of Jenkins API)</w:t>
      </w:r>
    </w:p>
    <w:p w14:paraId="53C56D0D" w14:textId="77777777" w:rsidR="00731949" w:rsidRDefault="00000000">
      <w:pPr>
        <w:pStyle w:val="Compact"/>
        <w:numPr>
          <w:ilvl w:val="0"/>
          <w:numId w:val="4"/>
        </w:numPr>
      </w:pPr>
      <w:r>
        <w:t>Docker container ecosystem (standalone docker</w:t>
      </w:r>
    </w:p>
    <w:p w14:paraId="57F5621D" w14:textId="77777777" w:rsidR="00731949" w:rsidRDefault="00000000">
      <w:pPr>
        <w:pStyle w:val="Compact"/>
        <w:numPr>
          <w:ilvl w:val="0"/>
          <w:numId w:val="4"/>
        </w:numPr>
      </w:pPr>
      <w:r>
        <w:t>Expertise in Frontend and other UIs (java, node.js, …)</w:t>
      </w:r>
    </w:p>
    <w:p w14:paraId="7BC1DCEE" w14:textId="77777777" w:rsidR="00731949" w:rsidRDefault="00000000">
      <w:pPr>
        <w:pStyle w:val="Compact"/>
        <w:numPr>
          <w:ilvl w:val="0"/>
          <w:numId w:val="4"/>
        </w:numPr>
      </w:pPr>
      <w:r>
        <w:t>At least 1 years’ experience with a formal version control tool (Subversion, Git, TFS, or ClearCase)</w:t>
      </w:r>
    </w:p>
    <w:p w14:paraId="574593F7" w14:textId="77777777" w:rsidR="00731949" w:rsidRDefault="00000000">
      <w:pPr>
        <w:pStyle w:val="Compact"/>
        <w:numPr>
          <w:ilvl w:val="0"/>
          <w:numId w:val="4"/>
        </w:numPr>
      </w:pPr>
      <w:r>
        <w:t>Master’s Degree in Information Systems, Computer Science, or Engineering</w:t>
      </w:r>
    </w:p>
    <w:sectPr w:rsidR="007319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B67FEA" w14:textId="77777777" w:rsidR="00FF129A" w:rsidRDefault="00FF129A">
      <w:pPr>
        <w:spacing w:after="0"/>
      </w:pPr>
      <w:r>
        <w:separator/>
      </w:r>
    </w:p>
  </w:endnote>
  <w:endnote w:type="continuationSeparator" w:id="0">
    <w:p w14:paraId="3BCE817B" w14:textId="77777777" w:rsidR="00FF129A" w:rsidRDefault="00FF12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1A1ED2" w14:textId="77777777" w:rsidR="00FF129A" w:rsidRDefault="00FF129A">
      <w:r>
        <w:separator/>
      </w:r>
    </w:p>
  </w:footnote>
  <w:footnote w:type="continuationSeparator" w:id="0">
    <w:p w14:paraId="5515EF1D" w14:textId="77777777" w:rsidR="00FF129A" w:rsidRDefault="00FF12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6ED42F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D902D8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C18B2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54638913">
    <w:abstractNumId w:val="2"/>
  </w:num>
  <w:num w:numId="2" w16cid:durableId="2095204729">
    <w:abstractNumId w:val="2"/>
  </w:num>
  <w:num w:numId="3" w16cid:durableId="878592252">
    <w:abstractNumId w:val="0"/>
  </w:num>
  <w:num w:numId="4" w16cid:durableId="7801074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42389"/>
    <w:rsid w:val="004E29B3"/>
    <w:rsid w:val="00590D07"/>
    <w:rsid w:val="00731949"/>
    <w:rsid w:val="00784D58"/>
    <w:rsid w:val="008D6863"/>
    <w:rsid w:val="008F4607"/>
    <w:rsid w:val="00B86B75"/>
    <w:rsid w:val="00BC48D5"/>
    <w:rsid w:val="00C36279"/>
    <w:rsid w:val="00E315A3"/>
    <w:rsid w:val="00FF129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FA5110"/>
  <w15:docId w15:val="{BF442E23-551B-4D26-ACAD-A975294ADB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267</Words>
  <Characters>1525</Characters>
  <Application>Microsoft Office Word</Application>
  <DocSecurity>0</DocSecurity>
  <Lines>12</Lines>
  <Paragraphs>3</Paragraphs>
  <ScaleCrop>false</ScaleCrop>
  <Company/>
  <LinksUpToDate>false</LinksUpToDate>
  <CharactersWithSpaces>1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niel Viglione</cp:lastModifiedBy>
  <cp:revision>2</cp:revision>
  <dcterms:created xsi:type="dcterms:W3CDTF">2021-10-28T13:03:00Z</dcterms:created>
  <dcterms:modified xsi:type="dcterms:W3CDTF">2024-10-10T19:49:00Z</dcterms:modified>
</cp:coreProperties>
</file>